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 a</w:t>
      </w:r>
      <w:del w:id="1" w:author="eng-dept" w:date="2014-06-25T10:42:00Z">
        <w:r>
          <w:delText xml:space="preserve">n excessively modified</w:delText>
        </w:r>
      </w:del>
      <w:r>
        <w:t xml:space="preserve"> </w:t>
      </w:r>
      <w:r>
        <w:t xml:space="preserve">del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6T22:49:38Z</dcterms:created>
  <dcterms:modified xsi:type="dcterms:W3CDTF">2020-05-16T22:4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